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63001" w14:textId="77777777" w:rsidR="00FD3B34" w:rsidRDefault="00E669EC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08EC7F57" wp14:editId="73DDF283">
                <wp:simplePos x="0" y="0"/>
                <wp:positionH relativeFrom="margin">
                  <wp:align>right</wp:align>
                </wp:positionH>
                <wp:positionV relativeFrom="paragraph">
                  <wp:posOffset>5510367</wp:posOffset>
                </wp:positionV>
                <wp:extent cx="3237188" cy="4248000"/>
                <wp:effectExtent l="0" t="0" r="1905" b="635"/>
                <wp:wrapNone/>
                <wp:docPr id="60" name="Group 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3237188" cy="4248000"/>
                          <a:chOff x="0" y="0"/>
                          <a:chExt cx="3586038" cy="4706978"/>
                        </a:xfrm>
                      </wpg:grpSpPr>
                      <wpg:grpSp>
                        <wpg:cNvPr id="61" name="Group 61"/>
                        <wpg:cNvGrpSpPr/>
                        <wpg:grpSpPr>
                          <a:xfrm>
                            <a:off x="0" y="0"/>
                            <a:ext cx="3586038" cy="4706978"/>
                            <a:chOff x="0" y="0"/>
                            <a:chExt cx="3586038" cy="4706978"/>
                          </a:xfrm>
                        </wpg:grpSpPr>
                        <wpg:grpSp>
                          <wpg:cNvPr id="62" name="Group 62"/>
                          <wpg:cNvGrpSpPr/>
                          <wpg:grpSpPr>
                            <a:xfrm>
                              <a:off x="0" y="0"/>
                              <a:ext cx="3586038" cy="4706978"/>
                              <a:chOff x="0" y="0"/>
                              <a:chExt cx="3586038" cy="4706978"/>
                            </a:xfrm>
                          </wpg:grpSpPr>
                          <pic:pic xmlns:pic="http://schemas.openxmlformats.org/drawingml/2006/picture">
                            <pic:nvPicPr>
                              <pic:cNvPr id="63" name="Picture 63" descr="United Kingdom : free map, free blank map, free outline map, free base map : boundaries (white)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2958" t="1000" r="2184" b="755"/>
                              <a:stretch/>
                            </pic:blipFill>
                            <pic:spPr bwMode="auto">
                              <a:xfrm>
                                <a:off x="0" y="23853"/>
                                <a:ext cx="3569335" cy="4683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64" name="Rectangle 64"/>
                            <wps:cNvSpPr/>
                            <wps:spPr>
                              <a:xfrm>
                                <a:off x="2719346" y="0"/>
                                <a:ext cx="866692" cy="95415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65" name="Rectangle 65"/>
                          <wps:cNvSpPr/>
                          <wps:spPr>
                            <a:xfrm>
                              <a:off x="0" y="0"/>
                              <a:ext cx="755374" cy="818984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6" name="Rectangle 66"/>
                        <wps:cNvSpPr/>
                        <wps:spPr>
                          <a:xfrm>
                            <a:off x="3307743" y="4238045"/>
                            <a:ext cx="269985" cy="46865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D4A838" id="Group 60" o:spid="_x0000_s1026" style="position:absolute;margin-left:203.7pt;margin-top:433.9pt;width:254.9pt;height:334.5pt;z-index:251669504;mso-position-horizontal:right;mso-position-horizontal-relative:margin;mso-width-relative:margin;mso-height-relative:margin" coordsize="35860,47069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">
                <o:lock v:ext="edit" aspectratio="t"/>
                <v:group id="Group 61" o:spid="_x0000_s1027" style="position:absolute;width:35860;height:47069" coordsize="35860,47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group id="Group 62" o:spid="_x0000_s1028" style="position:absolute;width:35860;height:47069" coordsize="35860,47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63" o:spid="_x0000_s1029" type="#_x0000_t75" alt="United Kingdom : free map, free blank map, free outline map, free base map : boundaries (white)" style="position:absolute;top:238;width:35693;height:468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">
                      <v:imagedata r:id="rId5" o:title=" boundaries (white)" croptop="655f" cropbottom="495f" cropleft="1939f" cropright="1431f"/>
                    </v:shape>
                    <v:rect id="Rectangle 64" o:spid="_x0000_s1030" style="position:absolute;left:27193;width:8667;height:95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" fillcolor="white [3212]" stroked="f" strokeweight="1pt"/>
                  </v:group>
                  <v:rect id="Rectangle 65" o:spid="_x0000_s1031" style="position:absolute;width:7553;height:81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" fillcolor="white [3212]" stroked="f" strokeweight="1pt"/>
                </v:group>
                <v:rect id="Rectangle 66" o:spid="_x0000_s1032" style="position:absolute;left:33077;top:42380;width:2700;height:4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" fillcolor="white [3212]" stroked="f" strokeweight="1pt"/>
                <w10:wrap anchorx="margin"/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11AF862" wp14:editId="22B78100">
                <wp:simplePos x="0" y="0"/>
                <wp:positionH relativeFrom="margin">
                  <wp:align>left</wp:align>
                </wp:positionH>
                <wp:positionV relativeFrom="paragraph">
                  <wp:posOffset>5511062</wp:posOffset>
                </wp:positionV>
                <wp:extent cx="3237188" cy="4248000"/>
                <wp:effectExtent l="0" t="0" r="1905" b="635"/>
                <wp:wrapNone/>
                <wp:docPr id="53" name="Group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3237188" cy="4248000"/>
                          <a:chOff x="0" y="0"/>
                          <a:chExt cx="3586038" cy="4706978"/>
                        </a:xfrm>
                      </wpg:grpSpPr>
                      <wpg:grpSp>
                        <wpg:cNvPr id="54" name="Group 54"/>
                        <wpg:cNvGrpSpPr/>
                        <wpg:grpSpPr>
                          <a:xfrm>
                            <a:off x="0" y="0"/>
                            <a:ext cx="3586038" cy="4706978"/>
                            <a:chOff x="0" y="0"/>
                            <a:chExt cx="3586038" cy="4706978"/>
                          </a:xfrm>
                        </wpg:grpSpPr>
                        <wpg:grpSp>
                          <wpg:cNvPr id="55" name="Group 55"/>
                          <wpg:cNvGrpSpPr/>
                          <wpg:grpSpPr>
                            <a:xfrm>
                              <a:off x="0" y="0"/>
                              <a:ext cx="3586038" cy="4706978"/>
                              <a:chOff x="0" y="0"/>
                              <a:chExt cx="3586038" cy="4706978"/>
                            </a:xfrm>
                          </wpg:grpSpPr>
                          <pic:pic xmlns:pic="http://schemas.openxmlformats.org/drawingml/2006/picture">
                            <pic:nvPicPr>
                              <pic:cNvPr id="56" name="Picture 56" descr="United Kingdom : free map, free blank map, free outline map, free base map : boundaries (white)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2958" t="1000" r="2184" b="755"/>
                              <a:stretch/>
                            </pic:blipFill>
                            <pic:spPr bwMode="auto">
                              <a:xfrm>
                                <a:off x="0" y="23853"/>
                                <a:ext cx="3569335" cy="4683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57" name="Rectangle 57"/>
                            <wps:cNvSpPr/>
                            <wps:spPr>
                              <a:xfrm>
                                <a:off x="2719346" y="0"/>
                                <a:ext cx="866692" cy="95415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58" name="Rectangle 58"/>
                          <wps:cNvSpPr/>
                          <wps:spPr>
                            <a:xfrm>
                              <a:off x="0" y="0"/>
                              <a:ext cx="755374" cy="818984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9" name="Rectangle 59"/>
                        <wps:cNvSpPr/>
                        <wps:spPr>
                          <a:xfrm>
                            <a:off x="3307743" y="4238045"/>
                            <a:ext cx="269985" cy="46865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57620B" id="Group 53" o:spid="_x0000_s1026" style="position:absolute;margin-left:0;margin-top:433.95pt;width:254.9pt;height:334.5pt;z-index:251667456;mso-position-horizontal:left;mso-position-horizontal-relative:margin;mso-width-relative:margin;mso-height-relative:margin" coordsize="35860,47069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">
                <o:lock v:ext="edit" aspectratio="t"/>
                <v:group id="Group 54" o:spid="_x0000_s1027" style="position:absolute;width:35860;height:47069" coordsize="35860,47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group id="Group 55" o:spid="_x0000_s1028" style="position:absolute;width:35860;height:47069" coordsize="35860,47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<v:shape id="Picture 56" o:spid="_x0000_s1029" type="#_x0000_t75" alt="United Kingdom : free map, free blank map, free outline map, free base map : boundaries (white)" style="position:absolute;top:238;width:35693;height:468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">
                      <v:imagedata r:id="rId5" o:title=" boundaries (white)" croptop="655f" cropbottom="495f" cropleft="1939f" cropright="1431f"/>
                    </v:shape>
                    <v:rect id="Rectangle 57" o:spid="_x0000_s1030" style="position:absolute;left:27193;width:8667;height:95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" fillcolor="white [3212]" stroked="f" strokeweight="1pt"/>
                  </v:group>
                  <v:rect id="Rectangle 58" o:spid="_x0000_s1031" style="position:absolute;width:7553;height:81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" fillcolor="white [3212]" stroked="f" strokeweight="1pt"/>
                </v:group>
                <v:rect id="Rectangle 59" o:spid="_x0000_s1032" style="position:absolute;left:33077;top:42380;width:2700;height:4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" fillcolor="white [3212]" stroked="f" strokeweight="1pt"/>
                <w10:wrap anchorx="margin"/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E1C4D3B" wp14:editId="4ECBD37C">
                <wp:simplePos x="0" y="0"/>
                <wp:positionH relativeFrom="margin">
                  <wp:align>right</wp:align>
                </wp:positionH>
                <wp:positionV relativeFrom="paragraph">
                  <wp:posOffset>-3175</wp:posOffset>
                </wp:positionV>
                <wp:extent cx="3237188" cy="4248000"/>
                <wp:effectExtent l="0" t="0" r="1905" b="635"/>
                <wp:wrapNone/>
                <wp:docPr id="46" name="Group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3237188" cy="4248000"/>
                          <a:chOff x="0" y="0"/>
                          <a:chExt cx="3586038" cy="4706978"/>
                        </a:xfrm>
                      </wpg:grpSpPr>
                      <wpg:grpSp>
                        <wpg:cNvPr id="47" name="Group 47"/>
                        <wpg:cNvGrpSpPr/>
                        <wpg:grpSpPr>
                          <a:xfrm>
                            <a:off x="0" y="0"/>
                            <a:ext cx="3586038" cy="4706978"/>
                            <a:chOff x="0" y="0"/>
                            <a:chExt cx="3586038" cy="4706978"/>
                          </a:xfrm>
                        </wpg:grpSpPr>
                        <wpg:grpSp>
                          <wpg:cNvPr id="48" name="Group 48"/>
                          <wpg:cNvGrpSpPr/>
                          <wpg:grpSpPr>
                            <a:xfrm>
                              <a:off x="0" y="0"/>
                              <a:ext cx="3586038" cy="4706978"/>
                              <a:chOff x="0" y="0"/>
                              <a:chExt cx="3586038" cy="4706978"/>
                            </a:xfrm>
                          </wpg:grpSpPr>
                          <pic:pic xmlns:pic="http://schemas.openxmlformats.org/drawingml/2006/picture">
                            <pic:nvPicPr>
                              <pic:cNvPr id="49" name="Picture 49" descr="United Kingdom : free map, free blank map, free outline map, free base map : boundaries (white)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2958" t="1000" r="2184" b="755"/>
                              <a:stretch/>
                            </pic:blipFill>
                            <pic:spPr bwMode="auto">
                              <a:xfrm>
                                <a:off x="0" y="23853"/>
                                <a:ext cx="3569335" cy="4683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50" name="Rectangle 50"/>
                            <wps:cNvSpPr/>
                            <wps:spPr>
                              <a:xfrm>
                                <a:off x="2719346" y="0"/>
                                <a:ext cx="866692" cy="95415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51" name="Rectangle 51"/>
                          <wps:cNvSpPr/>
                          <wps:spPr>
                            <a:xfrm>
                              <a:off x="0" y="0"/>
                              <a:ext cx="755374" cy="818984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2" name="Rectangle 52"/>
                        <wps:cNvSpPr/>
                        <wps:spPr>
                          <a:xfrm>
                            <a:off x="3307743" y="4238045"/>
                            <a:ext cx="269985" cy="46865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176AE8" id="Group 46" o:spid="_x0000_s1026" style="position:absolute;margin-left:203.7pt;margin-top:-.25pt;width:254.9pt;height:334.5pt;z-index:251665408;mso-position-horizontal:right;mso-position-horizontal-relative:margin;mso-width-relative:margin;mso-height-relative:margin" coordsize="35860,47069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">
                <o:lock v:ext="edit" aspectratio="t"/>
                <v:group id="Group 47" o:spid="_x0000_s1027" style="position:absolute;width:35860;height:47069" coordsize="35860,47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group id="Group 48" o:spid="_x0000_s1028" style="position:absolute;width:35860;height:47069" coordsize="35860,47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<v:shape id="Picture 49" o:spid="_x0000_s1029" type="#_x0000_t75" alt="United Kingdom : free map, free blank map, free outline map, free base map : boundaries (white)" style="position:absolute;top:238;width:35693;height:468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">
                      <v:imagedata r:id="rId5" o:title=" boundaries (white)" croptop="655f" cropbottom="495f" cropleft="1939f" cropright="1431f"/>
                    </v:shape>
                    <v:rect id="Rectangle 50" o:spid="_x0000_s1030" style="position:absolute;left:27193;width:8667;height:95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" fillcolor="white [3212]" stroked="f" strokeweight="1pt"/>
                  </v:group>
                  <v:rect id="Rectangle 51" o:spid="_x0000_s1031" style="position:absolute;width:7553;height:81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" fillcolor="white [3212]" stroked="f" strokeweight="1pt"/>
                </v:group>
                <v:rect id="Rectangle 52" o:spid="_x0000_s1032" style="position:absolute;left:33077;top:42380;width:2700;height:4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" fillcolor="white [3212]" stroked="f" strokeweight="1pt"/>
                <w10:wrap anchorx="margin"/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C7D0A0B" wp14:editId="63F74B91">
                <wp:simplePos x="0" y="0"/>
                <wp:positionH relativeFrom="column">
                  <wp:posOffset>114935</wp:posOffset>
                </wp:positionH>
                <wp:positionV relativeFrom="paragraph">
                  <wp:posOffset>27305</wp:posOffset>
                </wp:positionV>
                <wp:extent cx="3237188" cy="4248000"/>
                <wp:effectExtent l="0" t="0" r="1905" b="635"/>
                <wp:wrapNone/>
                <wp:docPr id="10" name="Group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3237188" cy="4248000"/>
                          <a:chOff x="0" y="0"/>
                          <a:chExt cx="3586038" cy="4706978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3586038" cy="4706978"/>
                            <a:chOff x="0" y="0"/>
                            <a:chExt cx="3586038" cy="4706978"/>
                          </a:xfrm>
                        </wpg:grpSpPr>
                        <wpg:grpSp>
                          <wpg:cNvPr id="5" name="Group 5"/>
                          <wpg:cNvGrpSpPr/>
                          <wpg:grpSpPr>
                            <a:xfrm>
                              <a:off x="0" y="0"/>
                              <a:ext cx="3586038" cy="4706978"/>
                              <a:chOff x="0" y="0"/>
                              <a:chExt cx="3586038" cy="4706978"/>
                            </a:xfrm>
                          </wpg:grpSpPr>
                          <pic:pic xmlns:pic="http://schemas.openxmlformats.org/drawingml/2006/picture">
                            <pic:nvPicPr>
                              <pic:cNvPr id="1" name="Picture 1" descr="United Kingdom : free map, free blank map, free outline map, free base map : boundaries (white)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2958" t="1000" r="2184" b="755"/>
                              <a:stretch/>
                            </pic:blipFill>
                            <pic:spPr bwMode="auto">
                              <a:xfrm>
                                <a:off x="0" y="23853"/>
                                <a:ext cx="3569335" cy="4683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4" name="Rectangle 4"/>
                            <wps:cNvSpPr/>
                            <wps:spPr>
                              <a:xfrm>
                                <a:off x="2719346" y="0"/>
                                <a:ext cx="866692" cy="95415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6" name="Rectangle 6"/>
                          <wps:cNvSpPr/>
                          <wps:spPr>
                            <a:xfrm>
                              <a:off x="0" y="0"/>
                              <a:ext cx="755374" cy="818984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" name="Rectangle 8"/>
                        <wps:cNvSpPr/>
                        <wps:spPr>
                          <a:xfrm>
                            <a:off x="3307743" y="4238045"/>
                            <a:ext cx="269985" cy="46865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AECA27" id="Group 10" o:spid="_x0000_s1026" style="position:absolute;margin-left:9.05pt;margin-top:2.15pt;width:254.9pt;height:334.5pt;z-index:251663360;mso-width-relative:margin;mso-height-relative:margin" coordsize="35860,47069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">
                <o:lock v:ext="edit" aspectratio="t"/>
                <v:group id="Group 9" o:spid="_x0000_s1027" style="position:absolute;width:35860;height:47069" coordsize="35860,47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group id="Group 5" o:spid="_x0000_s1028" style="position:absolute;width:35860;height:47069" coordsize="35860,47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shape id="Picture 1" o:spid="_x0000_s1029" type="#_x0000_t75" alt="United Kingdom : free map, free blank map, free outline map, free base map : boundaries (white)" style="position:absolute;top:238;width:35693;height:468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">
                      <v:imagedata r:id="rId5" o:title=" boundaries (white)" croptop="655f" cropbottom="495f" cropleft="1939f" cropright="1431f"/>
                    </v:shape>
                    <v:rect id="Rectangle 4" o:spid="_x0000_s1030" style="position:absolute;left:27193;width:8667;height:95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" fillcolor="white [3212]" stroked="f" strokeweight="1pt"/>
                  </v:group>
                  <v:rect id="Rectangle 6" o:spid="_x0000_s1031" style="position:absolute;width:7553;height:81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" fillcolor="white [3212]" stroked="f" strokeweight="1pt"/>
                </v:group>
                <v:rect id="Rectangle 8" o:spid="_x0000_s1032" style="position:absolute;left:33077;top:42380;width:2700;height:4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" fillcolor="white [3212]" stroked="f" strokeweight="1pt"/>
              </v:group>
            </w:pict>
          </mc:Fallback>
        </mc:AlternateContent>
      </w:r>
    </w:p>
    <w:sectPr w:rsidR="00FD3B34" w:rsidSect="00E669E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cysTC3NDe1MDJU0lEKTi0uzszPAykwrAUA9eoTlSwAAAA="/>
  </w:docVars>
  <w:rsids>
    <w:rsidRoot w:val="00E669EC"/>
    <w:rsid w:val="000B7BDF"/>
    <w:rsid w:val="00436AE8"/>
    <w:rsid w:val="00E669EC"/>
    <w:rsid w:val="00FA16A6"/>
    <w:rsid w:val="00FD3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8A0F0"/>
  <w15:docId w15:val="{5DFBF48E-A9AC-473E-B39A-6FE436C31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gif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land Council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en Thompson</dc:creator>
  <cp:lastModifiedBy>Ellen Thompson</cp:lastModifiedBy>
  <cp:revision>3</cp:revision>
  <dcterms:created xsi:type="dcterms:W3CDTF">2020-12-07T20:40:00Z</dcterms:created>
  <dcterms:modified xsi:type="dcterms:W3CDTF">2020-12-07T20:41:00Z</dcterms:modified>
</cp:coreProperties>
</file>